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69AEA" w14:textId="77777777" w:rsidR="00700B40" w:rsidRDefault="00700B40"/>
    <w:p w14:paraId="7D01AA57" w14:textId="77777777" w:rsidR="00BE0A98" w:rsidRDefault="00A15B1E" w:rsidP="00E3409D">
      <w:pPr>
        <w:jc w:val="center"/>
        <w:rPr>
          <w:b/>
          <w:sz w:val="36"/>
        </w:rPr>
      </w:pPr>
      <w:r>
        <w:rPr>
          <w:b/>
          <w:sz w:val="36"/>
        </w:rPr>
        <w:t>Outcomes and Activities</w:t>
      </w:r>
    </w:p>
    <w:p w14:paraId="43F0D9AB" w14:textId="0BA32B70" w:rsidR="00EB6254" w:rsidRDefault="003D6ECD" w:rsidP="00E3409D">
      <w:pPr>
        <w:jc w:val="center"/>
        <w:rPr>
          <w:b/>
          <w:sz w:val="36"/>
        </w:rPr>
      </w:pPr>
      <w:r>
        <w:rPr>
          <w:b/>
          <w:sz w:val="36"/>
        </w:rPr>
        <w:t>S</w:t>
      </w:r>
      <w:r w:rsidR="00EB6254">
        <w:rPr>
          <w:b/>
          <w:sz w:val="36"/>
        </w:rPr>
        <w:t>LSS 2100 Major and Career Exploration</w:t>
      </w:r>
    </w:p>
    <w:p w14:paraId="09DB5DF3" w14:textId="53F5521D" w:rsidR="009A28A1" w:rsidRDefault="00EB6254" w:rsidP="00655323">
      <w:pPr>
        <w:jc w:val="center"/>
        <w:rPr>
          <w:b/>
          <w:sz w:val="36"/>
        </w:rPr>
      </w:pPr>
      <w:r>
        <w:rPr>
          <w:b/>
          <w:sz w:val="36"/>
        </w:rPr>
        <w:t xml:space="preserve">3 Credits </w:t>
      </w:r>
    </w:p>
    <w:p w14:paraId="055C1494" w14:textId="4621C796" w:rsidR="0064649B" w:rsidRPr="0064649B" w:rsidRDefault="0064649B" w:rsidP="00655323">
      <w:pPr>
        <w:jc w:val="center"/>
        <w:rPr>
          <w:color w:val="FF0000"/>
          <w:sz w:val="18"/>
        </w:rPr>
      </w:pPr>
      <w:r w:rsidRPr="0064649B">
        <w:rPr>
          <w:b/>
          <w:color w:val="FF0000"/>
          <w:sz w:val="36"/>
        </w:rPr>
        <w:t xml:space="preserve">Updated </w:t>
      </w:r>
      <w:r w:rsidR="00AB61EF">
        <w:rPr>
          <w:b/>
          <w:color w:val="FF0000"/>
          <w:sz w:val="36"/>
        </w:rPr>
        <w:t>November</w:t>
      </w:r>
      <w:r w:rsidR="000528F6">
        <w:rPr>
          <w:b/>
          <w:color w:val="FF0000"/>
          <w:sz w:val="36"/>
        </w:rPr>
        <w:t xml:space="preserve"> 202</w:t>
      </w:r>
      <w:r w:rsidR="00AB61EF">
        <w:rPr>
          <w:b/>
          <w:color w:val="FF0000"/>
          <w:sz w:val="36"/>
        </w:rPr>
        <w:t>1</w:t>
      </w:r>
    </w:p>
    <w:p w14:paraId="3FAFEB2D" w14:textId="77777777" w:rsidR="00E3409D" w:rsidRDefault="00E3409D"/>
    <w:p w14:paraId="5ADDE427" w14:textId="77777777" w:rsidR="00E3409D" w:rsidRDefault="00E3409D"/>
    <w:p w14:paraId="0D869EF6" w14:textId="77777777" w:rsidR="00647259" w:rsidRDefault="00A15B1E" w:rsidP="00647259">
      <w:r>
        <w:t>Description</w:t>
      </w:r>
    </w:p>
    <w:p w14:paraId="008D0156" w14:textId="308F1DC4" w:rsidR="0001227D" w:rsidRPr="002B1F77" w:rsidRDefault="0001227D" w:rsidP="0001227D">
      <w:pPr>
        <w:ind w:left="1440"/>
        <w:rPr>
          <w:rFonts w:cs="Times New Roman"/>
          <w:szCs w:val="24"/>
        </w:rPr>
      </w:pPr>
      <w:r w:rsidRPr="002B1F77">
        <w:rPr>
          <w:rFonts w:cs="Times New Roman"/>
          <w:color w:val="000000"/>
          <w:szCs w:val="24"/>
          <w:shd w:val="clear" w:color="auto" w:fill="FFFFFF"/>
        </w:rPr>
        <w:t>For students who are undecided about</w:t>
      </w:r>
      <w:r>
        <w:rPr>
          <w:rFonts w:cs="Times New Roman"/>
          <w:color w:val="000000"/>
          <w:szCs w:val="24"/>
          <w:shd w:val="clear" w:color="auto" w:fill="FFFFFF"/>
        </w:rPr>
        <w:t>,</w:t>
      </w:r>
      <w:r w:rsidRPr="002B1F77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 xml:space="preserve">or in the process of validating, </w:t>
      </w:r>
      <w:r w:rsidRPr="002B1F77">
        <w:rPr>
          <w:rFonts w:cs="Times New Roman"/>
          <w:color w:val="000000"/>
          <w:szCs w:val="24"/>
          <w:shd w:val="clear" w:color="auto" w:fill="FFFFFF"/>
        </w:rPr>
        <w:t xml:space="preserve">their major </w:t>
      </w:r>
      <w:r>
        <w:rPr>
          <w:rFonts w:cs="Times New Roman"/>
          <w:color w:val="000000"/>
          <w:szCs w:val="24"/>
          <w:shd w:val="clear" w:color="auto" w:fill="FFFFFF"/>
        </w:rPr>
        <w:t xml:space="preserve">or career goals. Students will have the opportunity to interact with career professionals; understand how to access </w:t>
      </w:r>
      <w:r w:rsidRPr="002B1F77">
        <w:rPr>
          <w:rFonts w:cs="Times New Roman"/>
          <w:szCs w:val="24"/>
        </w:rPr>
        <w:t>internship, career preparation, and placement resources</w:t>
      </w:r>
      <w:r>
        <w:rPr>
          <w:rFonts w:cs="Times New Roman"/>
          <w:szCs w:val="24"/>
        </w:rPr>
        <w:t xml:space="preserve"> at UVU; i</w:t>
      </w:r>
      <w:r w:rsidRPr="002B1F77">
        <w:rPr>
          <w:rFonts w:eastAsia="Times New Roman" w:cs="Times New Roman"/>
          <w:szCs w:val="24"/>
        </w:rPr>
        <w:t>ntegrate understanding of self with knowledge of majors, careers, and the world of work.</w:t>
      </w:r>
      <w:r>
        <w:rPr>
          <w:rFonts w:eastAsia="Times New Roman" w:cs="Times New Roman"/>
          <w:szCs w:val="24"/>
        </w:rPr>
        <w:t xml:space="preserve"> </w:t>
      </w:r>
      <w:r>
        <w:rPr>
          <w:rFonts w:cs="Times New Roman"/>
          <w:szCs w:val="24"/>
        </w:rPr>
        <w:t>Students will g</w:t>
      </w:r>
      <w:r w:rsidRPr="002B1F77">
        <w:rPr>
          <w:rFonts w:cs="Times New Roman"/>
          <w:szCs w:val="24"/>
        </w:rPr>
        <w:t xml:space="preserve">et to know </w:t>
      </w:r>
      <w:r>
        <w:rPr>
          <w:rFonts w:cs="Times New Roman"/>
          <w:szCs w:val="24"/>
        </w:rPr>
        <w:t xml:space="preserve">themselves </w:t>
      </w:r>
      <w:r w:rsidRPr="002B1F77">
        <w:rPr>
          <w:rFonts w:cs="Times New Roman"/>
          <w:szCs w:val="24"/>
        </w:rPr>
        <w:t>as career decision maker</w:t>
      </w:r>
      <w:r>
        <w:rPr>
          <w:rFonts w:cs="Times New Roman"/>
          <w:szCs w:val="24"/>
        </w:rPr>
        <w:t>s</w:t>
      </w:r>
      <w:r w:rsidRPr="002B1F77">
        <w:rPr>
          <w:rFonts w:cs="Times New Roman"/>
          <w:szCs w:val="24"/>
        </w:rPr>
        <w:t xml:space="preserve"> and utilize an appropriate </w:t>
      </w:r>
      <w:r w:rsidR="00AB61EF" w:rsidRPr="002B1F77">
        <w:rPr>
          <w:rFonts w:cs="Times New Roman"/>
          <w:szCs w:val="24"/>
        </w:rPr>
        <w:t>decision-making</w:t>
      </w:r>
      <w:r w:rsidRPr="002B1F77">
        <w:rPr>
          <w:rFonts w:cs="Times New Roman"/>
          <w:szCs w:val="24"/>
        </w:rPr>
        <w:t xml:space="preserve"> model to identify possible major and career choices.</w:t>
      </w:r>
      <w:r>
        <w:rPr>
          <w:rFonts w:cs="Times New Roman"/>
          <w:szCs w:val="24"/>
        </w:rPr>
        <w:t xml:space="preserve"> </w:t>
      </w:r>
    </w:p>
    <w:p w14:paraId="3C78FC09" w14:textId="77777777" w:rsidR="00647259" w:rsidRDefault="00647259" w:rsidP="00647259"/>
    <w:p w14:paraId="0869BD2A" w14:textId="77777777" w:rsidR="00647259" w:rsidRDefault="00A15B1E" w:rsidP="00A15B1E">
      <w:r>
        <w:t>O</w:t>
      </w:r>
      <w:r w:rsidR="00647259">
        <w:t xml:space="preserve">bjectives </w:t>
      </w:r>
    </w:p>
    <w:p w14:paraId="5B8AB5AB" w14:textId="77777777" w:rsidR="00647259" w:rsidRPr="00647259" w:rsidRDefault="00647259" w:rsidP="00647259">
      <w:pPr>
        <w:pStyle w:val="ListParagraph"/>
        <w:numPr>
          <w:ilvl w:val="0"/>
          <w:numId w:val="7"/>
        </w:numPr>
        <w:ind w:right="-72"/>
        <w:rPr>
          <w:szCs w:val="24"/>
        </w:rPr>
      </w:pPr>
      <w:r w:rsidRPr="00647259">
        <w:rPr>
          <w:szCs w:val="24"/>
        </w:rPr>
        <w:t>Increase network through career engagement experiences with relevant professionals.</w:t>
      </w:r>
    </w:p>
    <w:p w14:paraId="736850E9" w14:textId="77777777" w:rsidR="00647259" w:rsidRPr="00647259" w:rsidRDefault="00647259" w:rsidP="00647259">
      <w:pPr>
        <w:pStyle w:val="ListParagraph"/>
        <w:numPr>
          <w:ilvl w:val="0"/>
          <w:numId w:val="7"/>
        </w:numPr>
        <w:rPr>
          <w:szCs w:val="24"/>
        </w:rPr>
      </w:pPr>
      <w:r w:rsidRPr="00647259">
        <w:rPr>
          <w:szCs w:val="24"/>
        </w:rPr>
        <w:t>Identify and use internship, career preparation, and placement resources at UVU.</w:t>
      </w:r>
    </w:p>
    <w:p w14:paraId="03F4FB27" w14:textId="77777777" w:rsidR="00647259" w:rsidRPr="00647259" w:rsidRDefault="00647259" w:rsidP="00647259">
      <w:pPr>
        <w:pStyle w:val="ListParagraph"/>
        <w:numPr>
          <w:ilvl w:val="0"/>
          <w:numId w:val="7"/>
        </w:numPr>
        <w:shd w:val="clear" w:color="auto" w:fill="FFFFFF"/>
        <w:spacing w:line="292" w:lineRule="atLeast"/>
        <w:textAlignment w:val="baseline"/>
        <w:rPr>
          <w:szCs w:val="24"/>
        </w:rPr>
      </w:pPr>
      <w:r w:rsidRPr="00647259">
        <w:rPr>
          <w:rFonts w:ascii="inherit" w:eastAsia="Times New Roman" w:hAnsi="inherit" w:cs="Segoe UI"/>
          <w:szCs w:val="24"/>
        </w:rPr>
        <w:t xml:space="preserve">Integrate understanding of self with knowledge of majors, careers, and the world of work. </w:t>
      </w:r>
    </w:p>
    <w:p w14:paraId="6853A80F" w14:textId="77777777" w:rsidR="00647259" w:rsidRPr="00647259" w:rsidRDefault="00647259" w:rsidP="00647259">
      <w:pPr>
        <w:pStyle w:val="ListParagraph"/>
        <w:numPr>
          <w:ilvl w:val="0"/>
          <w:numId w:val="7"/>
        </w:numPr>
        <w:rPr>
          <w:szCs w:val="24"/>
        </w:rPr>
      </w:pPr>
      <w:r w:rsidRPr="00647259">
        <w:rPr>
          <w:szCs w:val="24"/>
        </w:rPr>
        <w:t xml:space="preserve">Use available resources to compile relevant information about majors and careers of interest. </w:t>
      </w:r>
    </w:p>
    <w:p w14:paraId="6C633DAF" w14:textId="77777777" w:rsidR="00647259" w:rsidRPr="00647259" w:rsidRDefault="00647259" w:rsidP="00647259">
      <w:pPr>
        <w:pStyle w:val="ListParagraph"/>
        <w:numPr>
          <w:ilvl w:val="0"/>
          <w:numId w:val="7"/>
        </w:numPr>
        <w:rPr>
          <w:szCs w:val="24"/>
        </w:rPr>
      </w:pPr>
      <w:r w:rsidRPr="00647259">
        <w:rPr>
          <w:szCs w:val="24"/>
        </w:rPr>
        <w:t xml:space="preserve">Know self as a career decision maker and utilize an appropriate decision making model to identify possible major and career choices. </w:t>
      </w:r>
    </w:p>
    <w:p w14:paraId="3642548B" w14:textId="77777777" w:rsidR="00647259" w:rsidRPr="00647259" w:rsidRDefault="00647259" w:rsidP="00647259">
      <w:pPr>
        <w:pStyle w:val="ListParagraph"/>
        <w:numPr>
          <w:ilvl w:val="0"/>
          <w:numId w:val="7"/>
        </w:numPr>
        <w:rPr>
          <w:szCs w:val="24"/>
        </w:rPr>
      </w:pPr>
      <w:r w:rsidRPr="00647259">
        <w:rPr>
          <w:szCs w:val="24"/>
        </w:rPr>
        <w:t>Recognize career decision making as a lifelong process influenced by personal, family, economic, and societal factors.</w:t>
      </w:r>
    </w:p>
    <w:p w14:paraId="29B2169D" w14:textId="77777777" w:rsidR="00647259" w:rsidRDefault="00647259" w:rsidP="00647259"/>
    <w:p w14:paraId="301A4EC4" w14:textId="77777777" w:rsidR="00E3409D" w:rsidRDefault="00E3409D"/>
    <w:p w14:paraId="7C4C84D9" w14:textId="77777777" w:rsidR="00CD02BD" w:rsidRDefault="00CD02BD" w:rsidP="00B628B0">
      <w:pPr>
        <w:sectPr w:rsidR="00CD02BD" w:rsidSect="00CD02BD">
          <w:headerReference w:type="default" r:id="rId8"/>
          <w:pgSz w:w="12240" w:h="15840"/>
          <w:pgMar w:top="1440" w:right="1440" w:bottom="1440" w:left="990" w:header="720" w:footer="720" w:gutter="0"/>
          <w:cols w:space="720"/>
          <w:docGrid w:linePitch="360"/>
        </w:sectPr>
      </w:pPr>
    </w:p>
    <w:p w14:paraId="1E917C42" w14:textId="77777777" w:rsidR="00B628B0" w:rsidRDefault="00B628B0" w:rsidP="00B628B0"/>
    <w:tbl>
      <w:tblPr>
        <w:tblStyle w:val="TableGrid"/>
        <w:tblW w:w="13481" w:type="dxa"/>
        <w:tblInd w:w="-162" w:type="dxa"/>
        <w:tblLook w:val="04A0" w:firstRow="1" w:lastRow="0" w:firstColumn="1" w:lastColumn="0" w:noHBand="0" w:noVBand="1"/>
      </w:tblPr>
      <w:tblGrid>
        <w:gridCol w:w="1953"/>
        <w:gridCol w:w="2817"/>
        <w:gridCol w:w="7154"/>
        <w:gridCol w:w="1557"/>
      </w:tblGrid>
      <w:tr w:rsidR="00BE0A98" w14:paraId="3CF8C2FB" w14:textId="77777777" w:rsidTr="00BE0A98">
        <w:trPr>
          <w:tblHeader/>
        </w:trPr>
        <w:tc>
          <w:tcPr>
            <w:tcW w:w="1348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58BA88" w14:textId="77777777" w:rsidR="00BE0A98" w:rsidRPr="00BE0A98" w:rsidRDefault="00BE0A98" w:rsidP="00BE0A98">
            <w:pPr>
              <w:rPr>
                <w:i/>
                <w:sz w:val="22"/>
                <w:szCs w:val="20"/>
              </w:rPr>
            </w:pPr>
          </w:p>
        </w:tc>
      </w:tr>
      <w:tr w:rsidR="00F44D15" w14:paraId="47846E25" w14:textId="77777777" w:rsidTr="00BE0A98">
        <w:trPr>
          <w:tblHeader/>
        </w:trPr>
        <w:tc>
          <w:tcPr>
            <w:tcW w:w="1953" w:type="dxa"/>
            <w:tcBorders>
              <w:top w:val="single" w:sz="4" w:space="0" w:color="auto"/>
            </w:tcBorders>
          </w:tcPr>
          <w:p w14:paraId="2E5CED47" w14:textId="77777777" w:rsidR="00F44D15" w:rsidRPr="00B32CFF" w:rsidRDefault="00F44D15" w:rsidP="00E857B3">
            <w:pPr>
              <w:jc w:val="center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 xml:space="preserve">Assignment </w:t>
            </w:r>
            <w:r w:rsidRPr="00B32CFF">
              <w:rPr>
                <w:b/>
                <w:sz w:val="22"/>
                <w:szCs w:val="20"/>
              </w:rPr>
              <w:t>Group</w:t>
            </w:r>
          </w:p>
        </w:tc>
        <w:tc>
          <w:tcPr>
            <w:tcW w:w="2817" w:type="dxa"/>
            <w:tcBorders>
              <w:top w:val="single" w:sz="4" w:space="0" w:color="auto"/>
            </w:tcBorders>
          </w:tcPr>
          <w:p w14:paraId="3E078B51" w14:textId="77777777" w:rsidR="00F44D15" w:rsidRPr="00B32CFF" w:rsidRDefault="00F44D15" w:rsidP="00E857B3">
            <w:pPr>
              <w:jc w:val="center"/>
              <w:rPr>
                <w:b/>
                <w:sz w:val="22"/>
                <w:szCs w:val="20"/>
              </w:rPr>
            </w:pPr>
            <w:r w:rsidRPr="00B32CFF">
              <w:rPr>
                <w:b/>
                <w:sz w:val="22"/>
                <w:szCs w:val="20"/>
              </w:rPr>
              <w:t>Activity</w:t>
            </w:r>
          </w:p>
        </w:tc>
        <w:tc>
          <w:tcPr>
            <w:tcW w:w="7154" w:type="dxa"/>
            <w:tcBorders>
              <w:top w:val="single" w:sz="4" w:space="0" w:color="auto"/>
            </w:tcBorders>
          </w:tcPr>
          <w:p w14:paraId="42788A0D" w14:textId="77777777" w:rsidR="00F44D15" w:rsidRPr="00B32CFF" w:rsidRDefault="00F44D15" w:rsidP="00E857B3">
            <w:pPr>
              <w:ind w:right="-123"/>
              <w:jc w:val="center"/>
              <w:rPr>
                <w:b/>
                <w:sz w:val="22"/>
                <w:szCs w:val="20"/>
              </w:rPr>
            </w:pPr>
            <w:r w:rsidRPr="00B32CFF">
              <w:rPr>
                <w:b/>
                <w:sz w:val="22"/>
                <w:szCs w:val="20"/>
              </w:rPr>
              <w:t>Activity Outcome</w:t>
            </w:r>
          </w:p>
        </w:tc>
        <w:tc>
          <w:tcPr>
            <w:tcW w:w="1557" w:type="dxa"/>
            <w:tcBorders>
              <w:top w:val="single" w:sz="4" w:space="0" w:color="auto"/>
            </w:tcBorders>
          </w:tcPr>
          <w:p w14:paraId="2554F695" w14:textId="77777777" w:rsidR="00F44D15" w:rsidRPr="00B32CFF" w:rsidRDefault="00F44D15" w:rsidP="00E857B3">
            <w:pPr>
              <w:jc w:val="center"/>
              <w:rPr>
                <w:b/>
                <w:sz w:val="22"/>
                <w:szCs w:val="20"/>
              </w:rPr>
            </w:pPr>
            <w:r w:rsidRPr="00B32CFF">
              <w:rPr>
                <w:b/>
                <w:sz w:val="22"/>
                <w:szCs w:val="20"/>
              </w:rPr>
              <w:t>Related Course Outcome</w:t>
            </w:r>
          </w:p>
        </w:tc>
      </w:tr>
      <w:tr w:rsidR="00F44D15" w14:paraId="756FA4D5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3E826E3D" w14:textId="33C8EF5F" w:rsidR="00F44D15" w:rsidRPr="00FC44D5" w:rsidRDefault="00F44D15" w:rsidP="00E857B3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 xml:space="preserve">Career </w:t>
            </w:r>
            <w:r w:rsidR="00D249EC">
              <w:rPr>
                <w:sz w:val="20"/>
                <w:szCs w:val="20"/>
              </w:rPr>
              <w:t>Exploration</w:t>
            </w:r>
          </w:p>
        </w:tc>
        <w:tc>
          <w:tcPr>
            <w:tcW w:w="2817" w:type="dxa"/>
            <w:shd w:val="clear" w:color="auto" w:fill="D9D9D9" w:themeFill="background1" w:themeFillShade="D9"/>
          </w:tcPr>
          <w:p w14:paraId="2CCBEA1C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Job Shadow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25E106BF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tain a close up view of what it is like to work in a specific career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44CC874E" w14:textId="77777777" w:rsidR="00F44D15" w:rsidRPr="00FC44D5" w:rsidRDefault="00CD02BD" w:rsidP="00E340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F44D15" w14:paraId="77950B50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571375FD" w14:textId="77777777" w:rsidR="00F44D15" w:rsidRPr="00FC44D5" w:rsidRDefault="00F44D15" w:rsidP="00E857B3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20A2596E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Informational Interview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0F4DA7BB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rn from someone in a career of interest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31287173" w14:textId="77777777" w:rsidR="00F44D15" w:rsidRPr="00FC44D5" w:rsidRDefault="00CD02BD" w:rsidP="00E340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F44D15" w14:paraId="05326ED3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2BDFE14B" w14:textId="77777777" w:rsidR="00F44D15" w:rsidRPr="00FC44D5" w:rsidRDefault="00F44D15" w:rsidP="00E857B3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6D2BD02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Career Fair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1DA9C980" w14:textId="77777777" w:rsidR="00F44D15" w:rsidRDefault="00F44D15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alogue with individuals who have jobs to offer.</w:t>
            </w:r>
          </w:p>
          <w:p w14:paraId="15A3E9D3" w14:textId="77777777" w:rsidR="00F44D15" w:rsidRDefault="00F44D15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nstrate the ability to dress professionally</w:t>
            </w:r>
          </w:p>
          <w:p w14:paraId="4C4E1194" w14:textId="77777777" w:rsidR="00F44D15" w:rsidRDefault="00F44D15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rease network</w:t>
            </w:r>
          </w:p>
          <w:p w14:paraId="6A053101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 what skills employers are looking for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6435F630" w14:textId="77777777" w:rsidR="00F44D15" w:rsidRPr="00FC44D5" w:rsidRDefault="00CD02BD" w:rsidP="00E340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F6ED3" w14:paraId="487E4111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2BFA4D67" w14:textId="77777777" w:rsidR="00BF6ED3" w:rsidRPr="00FC44D5" w:rsidRDefault="00BF6ED3" w:rsidP="00E857B3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3C783A2A" w14:textId="13454D4F" w:rsidR="00BF6ED3" w:rsidRPr="00FC44D5" w:rsidRDefault="00BF6ED3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 School Fair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6B5C3D9D" w14:textId="2F245E05" w:rsidR="00BF6ED3" w:rsidRDefault="00BF6ED3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come aware of opportunities for graduate school and how graduate school fits in with career plans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4CB4A081" w14:textId="77777777" w:rsidR="00BF6ED3" w:rsidRDefault="00BF6ED3" w:rsidP="00E3409D">
            <w:pPr>
              <w:jc w:val="center"/>
              <w:rPr>
                <w:sz w:val="20"/>
                <w:szCs w:val="20"/>
              </w:rPr>
            </w:pPr>
          </w:p>
        </w:tc>
      </w:tr>
      <w:tr w:rsidR="00F44D15" w14:paraId="23723093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7AD250E4" w14:textId="77777777" w:rsidR="00F44D15" w:rsidRPr="00FC44D5" w:rsidRDefault="00F44D15" w:rsidP="00E857B3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71763C87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Career Conversations</w:t>
            </w:r>
            <w:r>
              <w:rPr>
                <w:sz w:val="20"/>
                <w:szCs w:val="20"/>
              </w:rPr>
              <w:t xml:space="preserve"> (Informal)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5FFCF111" w14:textId="77777777" w:rsidR="00F44D15" w:rsidRPr="00FC44D5" w:rsidRDefault="00F44D15" w:rsidP="00E857B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rn from others about their career development process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05B8F3EB" w14:textId="77777777" w:rsidR="00F44D15" w:rsidRPr="00FC44D5" w:rsidRDefault="00CD02BD" w:rsidP="00E3409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7ACE" w14:paraId="69C7A5B6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3DA6E873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7304E1B" w14:textId="7D48E474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place observation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233142D8" w14:textId="01AB390C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it a workplace and discover what takes place in the job setting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33DE1490" w14:textId="20B828EC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E5C5D" w14:paraId="79106711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377CE326" w14:textId="77777777" w:rsidR="004E5C5D" w:rsidRPr="00FC44D5" w:rsidRDefault="004E5C5D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D22F921" w14:textId="776A54D2" w:rsidR="004E5C5D" w:rsidRDefault="004E5C5D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Handshake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51BC3609" w14:textId="59323271" w:rsidR="004E5C5D" w:rsidRDefault="004E5C5D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dentify Informational Interview, Job Shadow and other career engagement resource contacts. </w:t>
            </w:r>
            <w:hyperlink r:id="rId9" w:history="1">
              <w:r>
                <w:rPr>
                  <w:rStyle w:val="Hyperlink"/>
                </w:rPr>
                <w:t>https://uvu.joinhandshake.com/login</w:t>
              </w:r>
            </w:hyperlink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3C71E950" w14:textId="381F0A2A" w:rsidR="004E5C5D" w:rsidRDefault="004E5C5D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AB61EF" w14:paraId="73DB165D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27EB4498" w14:textId="77777777" w:rsidR="00AB61EF" w:rsidRPr="00FC44D5" w:rsidRDefault="00AB61EF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07B346D3" w14:textId="48271FAF" w:rsidR="00AB61EF" w:rsidRDefault="00AB61EF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place Observation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03B0CAB2" w14:textId="5307015E" w:rsidR="00AB61EF" w:rsidRDefault="00AB61EF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serve a desired workplace, conduct an ethnography of the workplace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305CD16D" w14:textId="4ECC4AD0" w:rsidR="00AB61EF" w:rsidRDefault="00AB61EF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7ACE" w14:paraId="1030F356" w14:textId="77777777" w:rsidTr="00E3409D">
        <w:tc>
          <w:tcPr>
            <w:tcW w:w="1953" w:type="dxa"/>
          </w:tcPr>
          <w:p w14:paraId="6EBE45B3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Career Preparation</w:t>
            </w:r>
          </w:p>
        </w:tc>
        <w:tc>
          <w:tcPr>
            <w:tcW w:w="2817" w:type="dxa"/>
          </w:tcPr>
          <w:p w14:paraId="1484DD1D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Interview</w:t>
            </w:r>
          </w:p>
        </w:tc>
        <w:tc>
          <w:tcPr>
            <w:tcW w:w="7154" w:type="dxa"/>
          </w:tcPr>
          <w:p w14:paraId="48236964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 aware of resources available for preparing for interviews and need for resource.</w:t>
            </w:r>
          </w:p>
          <w:p w14:paraId="118F0297" w14:textId="77777777" w:rsidR="00547ACE" w:rsidRPr="00F44D15" w:rsidRDefault="00547ACE" w:rsidP="00547ACE">
            <w:pPr>
              <w:rPr>
                <w:sz w:val="20"/>
                <w:szCs w:val="20"/>
              </w:rPr>
            </w:pPr>
            <w:r w:rsidRPr="00F44D15">
              <w:rPr>
                <w:sz w:val="20"/>
                <w:szCs w:val="20"/>
              </w:rPr>
              <w:t xml:space="preserve">Complete a mock interview with either CDC or employer. </w:t>
            </w:r>
          </w:p>
          <w:p w14:paraId="3663057E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 able to answer behavioral based interview questions.</w:t>
            </w:r>
          </w:p>
          <w:p w14:paraId="0FD673D1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what illegal interview questions are.</w:t>
            </w:r>
          </w:p>
        </w:tc>
        <w:tc>
          <w:tcPr>
            <w:tcW w:w="1557" w:type="dxa"/>
            <w:vAlign w:val="center"/>
          </w:tcPr>
          <w:p w14:paraId="3125BF84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50158C15" w14:textId="77777777" w:rsidTr="00E3409D">
        <w:tc>
          <w:tcPr>
            <w:tcW w:w="1953" w:type="dxa"/>
          </w:tcPr>
          <w:p w14:paraId="40F3EF8D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6939CEBC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Resume</w:t>
            </w:r>
          </w:p>
        </w:tc>
        <w:tc>
          <w:tcPr>
            <w:tcW w:w="7154" w:type="dxa"/>
          </w:tcPr>
          <w:p w14:paraId="69BCEC51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 aware of resources available for developing resume and need for a good resume.</w:t>
            </w:r>
          </w:p>
          <w:p w14:paraId="0FC2E075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targeted working resume.</w:t>
            </w:r>
          </w:p>
        </w:tc>
        <w:tc>
          <w:tcPr>
            <w:tcW w:w="1557" w:type="dxa"/>
            <w:vAlign w:val="center"/>
          </w:tcPr>
          <w:p w14:paraId="422993BD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0E402075" w14:textId="77777777" w:rsidTr="00E3409D">
        <w:tc>
          <w:tcPr>
            <w:tcW w:w="1953" w:type="dxa"/>
          </w:tcPr>
          <w:p w14:paraId="65ABD3F9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0BEFE934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Cover Letter</w:t>
            </w:r>
          </w:p>
        </w:tc>
        <w:tc>
          <w:tcPr>
            <w:tcW w:w="7154" w:type="dxa"/>
          </w:tcPr>
          <w:p w14:paraId="0DD21908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 aware of resources available for writing cover letters and need for a good cover letter.</w:t>
            </w:r>
          </w:p>
          <w:p w14:paraId="5016F0AB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targeted non-redundant cover letter.</w:t>
            </w:r>
          </w:p>
        </w:tc>
        <w:tc>
          <w:tcPr>
            <w:tcW w:w="1557" w:type="dxa"/>
            <w:vAlign w:val="center"/>
          </w:tcPr>
          <w:p w14:paraId="1B1BA2C5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57C72FF7" w14:textId="77777777" w:rsidTr="00E3409D">
        <w:tc>
          <w:tcPr>
            <w:tcW w:w="1953" w:type="dxa"/>
          </w:tcPr>
          <w:p w14:paraId="4D29E785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5BA3A9F0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Career Search</w:t>
            </w:r>
          </w:p>
        </w:tc>
        <w:tc>
          <w:tcPr>
            <w:tcW w:w="7154" w:type="dxa"/>
          </w:tcPr>
          <w:p w14:paraId="30BB471D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what resources to use to search for jobs.</w:t>
            </w:r>
          </w:p>
          <w:p w14:paraId="1BA3DEBB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important job board sites. </w:t>
            </w:r>
            <w:r>
              <w:rPr>
                <w:sz w:val="20"/>
                <w:szCs w:val="20"/>
              </w:rPr>
              <w:br/>
              <w:t xml:space="preserve">How to find jobs that are not posted. </w:t>
            </w:r>
          </w:p>
        </w:tc>
        <w:tc>
          <w:tcPr>
            <w:tcW w:w="1557" w:type="dxa"/>
            <w:vAlign w:val="center"/>
          </w:tcPr>
          <w:p w14:paraId="78A47270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66316460" w14:textId="77777777" w:rsidTr="00E3409D">
        <w:tc>
          <w:tcPr>
            <w:tcW w:w="1953" w:type="dxa"/>
          </w:tcPr>
          <w:p w14:paraId="0F880B8C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712FB427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Internships</w:t>
            </w:r>
          </w:p>
        </w:tc>
        <w:tc>
          <w:tcPr>
            <w:tcW w:w="7154" w:type="dxa"/>
          </w:tcPr>
          <w:p w14:paraId="4E1F2225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how to sign up for internships.</w:t>
            </w:r>
          </w:p>
          <w:p w14:paraId="1B6DC786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value of internships</w:t>
            </w:r>
          </w:p>
        </w:tc>
        <w:tc>
          <w:tcPr>
            <w:tcW w:w="1557" w:type="dxa"/>
            <w:vAlign w:val="center"/>
          </w:tcPr>
          <w:p w14:paraId="5D8C309A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5AD15720" w14:textId="77777777" w:rsidTr="00E3409D">
        <w:tc>
          <w:tcPr>
            <w:tcW w:w="1953" w:type="dxa"/>
          </w:tcPr>
          <w:p w14:paraId="0FE4AE50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52FFFB11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Networking</w:t>
            </w:r>
          </w:p>
        </w:tc>
        <w:tc>
          <w:tcPr>
            <w:tcW w:w="7154" w:type="dxa"/>
          </w:tcPr>
          <w:p w14:paraId="414FAA5F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why networking is important. </w:t>
            </w:r>
            <w:r>
              <w:rPr>
                <w:sz w:val="20"/>
                <w:szCs w:val="20"/>
              </w:rPr>
              <w:br/>
              <w:t xml:space="preserve">Participate in networking activities. </w:t>
            </w:r>
          </w:p>
          <w:p w14:paraId="2847C745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networking strategy.</w:t>
            </w:r>
          </w:p>
          <w:p w14:paraId="64B463DA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 how to follow-up.</w:t>
            </w:r>
          </w:p>
        </w:tc>
        <w:tc>
          <w:tcPr>
            <w:tcW w:w="1557" w:type="dxa"/>
            <w:vAlign w:val="center"/>
          </w:tcPr>
          <w:p w14:paraId="77678E77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4C531B1F" w14:textId="77777777" w:rsidTr="00E3409D">
        <w:tc>
          <w:tcPr>
            <w:tcW w:w="1953" w:type="dxa"/>
          </w:tcPr>
          <w:p w14:paraId="2C08560B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56D9C1A8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in a Professional Organization or Listserv</w:t>
            </w:r>
          </w:p>
        </w:tc>
        <w:tc>
          <w:tcPr>
            <w:tcW w:w="7154" w:type="dxa"/>
          </w:tcPr>
          <w:p w14:paraId="7AE725D1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come aware of the professional dialogue of the profession. </w:t>
            </w:r>
          </w:p>
        </w:tc>
        <w:tc>
          <w:tcPr>
            <w:tcW w:w="1557" w:type="dxa"/>
            <w:vAlign w:val="center"/>
          </w:tcPr>
          <w:p w14:paraId="10A2B053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32A2D26A" w14:textId="77777777" w:rsidTr="00E3409D">
        <w:tc>
          <w:tcPr>
            <w:tcW w:w="1953" w:type="dxa"/>
          </w:tcPr>
          <w:p w14:paraId="2B444C3B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762D3059" w14:textId="5E983E03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Professionalism</w:t>
            </w:r>
          </w:p>
        </w:tc>
        <w:tc>
          <w:tcPr>
            <w:tcW w:w="7154" w:type="dxa"/>
          </w:tcPr>
          <w:p w14:paraId="3EA4BA06" w14:textId="7C349A7E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what professionalism is.</w:t>
            </w:r>
            <w:r w:rsidR="00AE07BE">
              <w:rPr>
                <w:sz w:val="20"/>
                <w:szCs w:val="20"/>
              </w:rPr>
              <w:t xml:space="preserve"> Representation of self. </w:t>
            </w:r>
          </w:p>
          <w:p w14:paraId="50813D0A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how different generations interpret professionalism. </w:t>
            </w:r>
          </w:p>
        </w:tc>
        <w:tc>
          <w:tcPr>
            <w:tcW w:w="1557" w:type="dxa"/>
            <w:vAlign w:val="center"/>
          </w:tcPr>
          <w:p w14:paraId="090F7FB4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3B78B16C" w14:textId="77777777" w:rsidTr="00E3409D">
        <w:tc>
          <w:tcPr>
            <w:tcW w:w="1953" w:type="dxa"/>
          </w:tcPr>
          <w:p w14:paraId="5E2D166A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02C1C750" w14:textId="64ADF1D6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kedin</w:t>
            </w:r>
          </w:p>
        </w:tc>
        <w:tc>
          <w:tcPr>
            <w:tcW w:w="7154" w:type="dxa"/>
          </w:tcPr>
          <w:p w14:paraId="5F0803A1" w14:textId="3DC0056B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a profile on linkedin and start networking.</w:t>
            </w:r>
          </w:p>
        </w:tc>
        <w:tc>
          <w:tcPr>
            <w:tcW w:w="1557" w:type="dxa"/>
            <w:vAlign w:val="center"/>
          </w:tcPr>
          <w:p w14:paraId="518020D7" w14:textId="310A7443" w:rsidR="00547ACE" w:rsidRDefault="00AE07B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0528F6" w14:paraId="72C3D8EC" w14:textId="77777777" w:rsidTr="00E3409D">
        <w:tc>
          <w:tcPr>
            <w:tcW w:w="1953" w:type="dxa"/>
          </w:tcPr>
          <w:p w14:paraId="6DB02724" w14:textId="77777777" w:rsidR="000528F6" w:rsidRPr="00FC44D5" w:rsidRDefault="000528F6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19DA9108" w14:textId="46DFDEFF" w:rsidR="000528F6" w:rsidRDefault="000528F6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ndshake</w:t>
            </w:r>
          </w:p>
        </w:tc>
        <w:tc>
          <w:tcPr>
            <w:tcW w:w="7154" w:type="dxa"/>
          </w:tcPr>
          <w:p w14:paraId="70FAAA9B" w14:textId="012C223A" w:rsidR="000528F6" w:rsidRDefault="006B74B3" w:rsidP="00547ACE">
            <w:pPr>
              <w:rPr>
                <w:sz w:val="20"/>
                <w:szCs w:val="20"/>
              </w:rPr>
            </w:pPr>
            <w:hyperlink r:id="rId10" w:history="1">
              <w:r w:rsidR="000528F6" w:rsidRPr="005C7131">
                <w:rPr>
                  <w:sz w:val="20"/>
                  <w:szCs w:val="20"/>
                </w:rPr>
                <w:t>https://uvu.joinhandshake.com/login</w:t>
              </w:r>
            </w:hyperlink>
          </w:p>
        </w:tc>
        <w:tc>
          <w:tcPr>
            <w:tcW w:w="1557" w:type="dxa"/>
            <w:vAlign w:val="center"/>
          </w:tcPr>
          <w:p w14:paraId="5B70002E" w14:textId="0E1404D7" w:rsidR="000528F6" w:rsidRDefault="00AE07B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1336505A" w14:textId="77777777" w:rsidTr="00E3409D">
        <w:tc>
          <w:tcPr>
            <w:tcW w:w="1953" w:type="dxa"/>
          </w:tcPr>
          <w:p w14:paraId="2B6F04ED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5D1CB876" w14:textId="375D075F" w:rsidR="00547ACE" w:rsidRPr="00FC44D5" w:rsidRDefault="00AE07B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ersonal </w:t>
            </w:r>
            <w:r w:rsidR="00547ACE">
              <w:rPr>
                <w:sz w:val="20"/>
                <w:szCs w:val="20"/>
              </w:rPr>
              <w:t>Brand</w:t>
            </w:r>
            <w:r>
              <w:rPr>
                <w:sz w:val="20"/>
                <w:szCs w:val="20"/>
              </w:rPr>
              <w:t>ing</w:t>
            </w:r>
          </w:p>
        </w:tc>
        <w:tc>
          <w:tcPr>
            <w:tcW w:w="7154" w:type="dxa"/>
          </w:tcPr>
          <w:p w14:paraId="31DD61D5" w14:textId="3B54EAE0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own brand</w:t>
            </w:r>
            <w:r w:rsidR="00AE07BE">
              <w:rPr>
                <w:sz w:val="20"/>
                <w:szCs w:val="20"/>
              </w:rPr>
              <w:t xml:space="preserve">, Professional Identity, </w:t>
            </w:r>
          </w:p>
        </w:tc>
        <w:tc>
          <w:tcPr>
            <w:tcW w:w="1557" w:type="dxa"/>
            <w:vAlign w:val="center"/>
          </w:tcPr>
          <w:p w14:paraId="14FEEF7D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547ACE" w14:paraId="0B3BC53A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25B53A2E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Self-Assessment</w:t>
            </w:r>
          </w:p>
        </w:tc>
        <w:tc>
          <w:tcPr>
            <w:tcW w:w="2817" w:type="dxa"/>
            <w:shd w:val="clear" w:color="auto" w:fill="D9D9D9" w:themeFill="background1" w:themeFillShade="D9"/>
          </w:tcPr>
          <w:p w14:paraId="3485B401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Personality (MBTI)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0857542C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ate personality type.</w:t>
            </w:r>
          </w:p>
          <w:p w14:paraId="1944CC3E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MBTI personality type and type preferences. </w:t>
            </w:r>
            <w:r>
              <w:rPr>
                <w:sz w:val="20"/>
                <w:szCs w:val="20"/>
              </w:rPr>
              <w:br/>
              <w:t>Be aware of careers aligned with their type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7F5C1919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18B5D929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0F0A0057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0DBBBAE9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Interests (SII)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5FE440C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alidate interest according to Strong. </w:t>
            </w:r>
          </w:p>
          <w:p w14:paraId="36858489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Holland code.</w:t>
            </w:r>
          </w:p>
          <w:p w14:paraId="3B3A3F21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derstand Holland code concepts of differentiation, consistency, and fit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4494BA24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5821FAC6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41E6A579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866EC7F" w14:textId="201E148B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ned Happenstance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2F8BA04D" w14:textId="477424B2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ware of what planned happenstance skills the student employs and which skills need to be part of their major and career exploration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1A916D7C" w14:textId="28B8B32F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43D58D1E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1358CAD2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5069945C" w14:textId="784FC6E6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Values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D6D5E7E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what work values are important in general</w:t>
            </w:r>
          </w:p>
          <w:p w14:paraId="67CEF624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what their own values are.</w:t>
            </w:r>
          </w:p>
          <w:p w14:paraId="09C5B25A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careers aligned with work values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0057D00F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7E854848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72937E2E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1F5CA179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Skills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3FAB750D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ue the development of soft skills.</w:t>
            </w:r>
          </w:p>
          <w:p w14:paraId="2FB64240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what transferable skills they have and need to develop.</w:t>
            </w:r>
          </w:p>
          <w:p w14:paraId="7E185282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what occupation groups are aligned with individual skills. </w:t>
            </w:r>
          </w:p>
          <w:p w14:paraId="06224D73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top skills that are in-demand for interested careers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6D01F0F1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26141854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32E50A7A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17CFAC7C" w14:textId="644AFF88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ision Making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16F8DC25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self as a decision maker</w:t>
            </w:r>
          </w:p>
          <w:p w14:paraId="1518D370" w14:textId="171AC04B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self in terms of Maximizer v. Satisficer (See work of Schwartz and Iyenger)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7474209D" w14:textId="50BED80E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06C5FDB0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5A32E060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6CD6A434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Strengths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01665D39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 aware of top 5 signature strengths. </w:t>
            </w:r>
          </w:p>
          <w:p w14:paraId="4F1310C6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how these 5 strengths can benefit them personally.</w:t>
            </w:r>
          </w:p>
          <w:p w14:paraId="270FAF49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an idea of how these strengths can be utilized in a career and in life.</w:t>
            </w:r>
          </w:p>
          <w:p w14:paraId="29775732" w14:textId="320E0B94" w:rsidR="00AB61EF" w:rsidRPr="00FC44D5" w:rsidRDefault="00AB61EF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 Strengths Finder and/or VIA Strengths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6258E13E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67FD8956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74A20D92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07EF8291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Passions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0A70B724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eel confident that they can follow their passions. </w:t>
            </w:r>
          </w:p>
          <w:p w14:paraId="212E97FA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how to incorporate passions into life</w:t>
            </w:r>
          </w:p>
          <w:p w14:paraId="138918A1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ut passions into perspective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0D82A4EB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16EFD4F6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7A542E70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0A866F02" w14:textId="2DCF1A40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mily Influence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6466CD3C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gnize the influence their family has on their career decision making</w:t>
            </w:r>
          </w:p>
          <w:p w14:paraId="625D5DFD" w14:textId="2627C81C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gnize how family and career influence each other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32EBB0F1" w14:textId="447383F3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349C56E0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048A8A67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51EC42F2" w14:textId="60094227" w:rsidR="00547ACE" w:rsidRPr="009A28A1" w:rsidRDefault="00547ACE" w:rsidP="00547ACE">
            <w:pPr>
              <w:rPr>
                <w:sz w:val="20"/>
                <w:szCs w:val="20"/>
              </w:rPr>
            </w:pPr>
            <w:r w:rsidRPr="009A28A1">
              <w:rPr>
                <w:sz w:val="20"/>
                <w:szCs w:val="20"/>
              </w:rPr>
              <w:t>Learning</w:t>
            </w:r>
            <w:r>
              <w:rPr>
                <w:sz w:val="20"/>
                <w:szCs w:val="20"/>
              </w:rPr>
              <w:t xml:space="preserve"> Approach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6FD11A39" w14:textId="77777777" w:rsidR="00547ACE" w:rsidRPr="009A28A1" w:rsidRDefault="00547ACE" w:rsidP="00547ACE">
            <w:pPr>
              <w:rPr>
                <w:sz w:val="20"/>
                <w:szCs w:val="20"/>
              </w:rPr>
            </w:pPr>
            <w:r w:rsidRPr="009A28A1">
              <w:rPr>
                <w:sz w:val="20"/>
                <w:szCs w:val="20"/>
              </w:rPr>
              <w:t xml:space="preserve">Define personal learning style. </w:t>
            </w:r>
            <w:r>
              <w:rPr>
                <w:sz w:val="20"/>
                <w:szCs w:val="20"/>
              </w:rPr>
              <w:t xml:space="preserve">Know self in terms of fixed or malleable traits (see work of Carol Dweck)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43E7F484" w14:textId="77777777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1DEC3D94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187E68FD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48E76C5" w14:textId="02B93299" w:rsidR="00547ACE" w:rsidRPr="009A28A1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ancial</w:t>
            </w:r>
            <w:r w:rsidR="000528F6">
              <w:rPr>
                <w:sz w:val="20"/>
                <w:szCs w:val="20"/>
              </w:rPr>
              <w:t xml:space="preserve"> Needs/Wants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36F5D1E9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self financially in terms of needs and wants. </w:t>
            </w:r>
          </w:p>
          <w:p w14:paraId="286F3AA3" w14:textId="671493A6" w:rsidR="00547ACE" w:rsidRPr="009A28A1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 Reality Check at Utah Futures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4E29353D" w14:textId="1E99EC94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0905CD27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7DECB6F7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7D343004" w14:textId="32D0FCC0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56230742" w14:textId="6EC9A054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how they want leadership to be part of their career decision making and career in both formal and informal ways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18DA47EB" w14:textId="1215A171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399DA680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6CBDB0EE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4398755" w14:textId="77777777" w:rsidR="00547ACE" w:rsidRPr="009A28A1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ty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6E099EDE" w14:textId="2C023242" w:rsidR="00547ACE" w:rsidRPr="009A28A1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e knowledge of self in terms of identity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0220A66F" w14:textId="6BB7A1A7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23FDB9B8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5958ED56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395D8EE" w14:textId="54CBF008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ppiness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66AFF062" w14:textId="1CE6480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what happiness is and how it is achieved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06A5DC36" w14:textId="41DDC0FC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547ACE" w14:paraId="7DD2BCAB" w14:textId="77777777" w:rsidTr="00E3409D">
        <w:tc>
          <w:tcPr>
            <w:tcW w:w="1953" w:type="dxa"/>
          </w:tcPr>
          <w:p w14:paraId="70093C7D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Major Exploration</w:t>
            </w:r>
          </w:p>
        </w:tc>
        <w:tc>
          <w:tcPr>
            <w:tcW w:w="2817" w:type="dxa"/>
          </w:tcPr>
          <w:p w14:paraId="2D627CE6" w14:textId="425ED889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Major Research</w:t>
            </w:r>
          </w:p>
        </w:tc>
        <w:tc>
          <w:tcPr>
            <w:tcW w:w="7154" w:type="dxa"/>
          </w:tcPr>
          <w:p w14:paraId="365E5634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how to find out information about a major and career using UVU resources. </w:t>
            </w:r>
          </w:p>
        </w:tc>
        <w:tc>
          <w:tcPr>
            <w:tcW w:w="1557" w:type="dxa"/>
            <w:vAlign w:val="center"/>
          </w:tcPr>
          <w:p w14:paraId="5C1DC9C7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547ACE" w14:paraId="281F2926" w14:textId="77777777" w:rsidTr="00E3409D">
        <w:tc>
          <w:tcPr>
            <w:tcW w:w="1953" w:type="dxa"/>
          </w:tcPr>
          <w:p w14:paraId="189CE31C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55C16DBB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Interview students in the major</w:t>
            </w:r>
          </w:p>
        </w:tc>
        <w:tc>
          <w:tcPr>
            <w:tcW w:w="7154" w:type="dxa"/>
          </w:tcPr>
          <w:p w14:paraId="789B807D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xperience a discussion with someone who has made their career decision in the related field. </w:t>
            </w:r>
          </w:p>
        </w:tc>
        <w:tc>
          <w:tcPr>
            <w:tcW w:w="1557" w:type="dxa"/>
            <w:vAlign w:val="center"/>
          </w:tcPr>
          <w:p w14:paraId="009D2849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547ACE" w14:paraId="3F1051B4" w14:textId="77777777" w:rsidTr="00E3409D">
        <w:tc>
          <w:tcPr>
            <w:tcW w:w="1953" w:type="dxa"/>
          </w:tcPr>
          <w:p w14:paraId="4E7A6C39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4996AEBF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lore Wolverine Track</w:t>
            </w:r>
          </w:p>
        </w:tc>
        <w:tc>
          <w:tcPr>
            <w:tcW w:w="7154" w:type="dxa"/>
          </w:tcPr>
          <w:p w14:paraId="34BAA410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 aware of resource, use of resource to expedite course completion, </w:t>
            </w:r>
            <w:r w:rsidRPr="003B20D7">
              <w:rPr>
                <w:sz w:val="20"/>
                <w:szCs w:val="20"/>
              </w:rPr>
              <w:t>Create four year plan in Wolverine Track.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7" w:type="dxa"/>
            <w:vAlign w:val="center"/>
          </w:tcPr>
          <w:p w14:paraId="7734C902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547ACE" w14:paraId="5CC0A18D" w14:textId="77777777" w:rsidTr="00E3409D">
        <w:tc>
          <w:tcPr>
            <w:tcW w:w="1953" w:type="dxa"/>
          </w:tcPr>
          <w:p w14:paraId="701B4985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61E05911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Meet with Academic Advisors</w:t>
            </w:r>
          </w:p>
        </w:tc>
        <w:tc>
          <w:tcPr>
            <w:tcW w:w="7154" w:type="dxa"/>
          </w:tcPr>
          <w:p w14:paraId="76C5D4CA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 relationship with academic advisor.</w:t>
            </w:r>
          </w:p>
        </w:tc>
        <w:tc>
          <w:tcPr>
            <w:tcW w:w="1557" w:type="dxa"/>
            <w:vAlign w:val="center"/>
          </w:tcPr>
          <w:p w14:paraId="1E812DA4" w14:textId="77777777" w:rsidR="00547ACE" w:rsidRPr="00FC44D5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547ACE" w14:paraId="30BBA42C" w14:textId="77777777" w:rsidTr="00E3409D">
        <w:tc>
          <w:tcPr>
            <w:tcW w:w="1953" w:type="dxa"/>
          </w:tcPr>
          <w:p w14:paraId="6502882B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2D2ED3AE" w14:textId="77777777" w:rsidR="00547ACE" w:rsidRPr="00FC44D5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s in class from Academic Advisors. </w:t>
            </w:r>
          </w:p>
        </w:tc>
        <w:tc>
          <w:tcPr>
            <w:tcW w:w="7154" w:type="dxa"/>
          </w:tcPr>
          <w:p w14:paraId="787B8FED" w14:textId="77777777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rn about different majors at UVU. </w:t>
            </w:r>
          </w:p>
        </w:tc>
        <w:tc>
          <w:tcPr>
            <w:tcW w:w="1557" w:type="dxa"/>
            <w:vAlign w:val="center"/>
          </w:tcPr>
          <w:p w14:paraId="374D6F82" w14:textId="10E12798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547ACE" w14:paraId="262EE252" w14:textId="77777777" w:rsidTr="00E3409D">
        <w:tc>
          <w:tcPr>
            <w:tcW w:w="1953" w:type="dxa"/>
          </w:tcPr>
          <w:p w14:paraId="73D4DD95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48459490" w14:textId="61C4CCF9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OT Analysis of Majors</w:t>
            </w:r>
          </w:p>
        </w:tc>
        <w:tc>
          <w:tcPr>
            <w:tcW w:w="7154" w:type="dxa"/>
          </w:tcPr>
          <w:p w14:paraId="306146D5" w14:textId="77777777" w:rsidR="00547ACE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1557" w:type="dxa"/>
            <w:vAlign w:val="center"/>
          </w:tcPr>
          <w:p w14:paraId="1EE73026" w14:textId="53662689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547ACE" w14:paraId="05AB7417" w14:textId="77777777" w:rsidTr="00E3409D">
        <w:tc>
          <w:tcPr>
            <w:tcW w:w="1953" w:type="dxa"/>
          </w:tcPr>
          <w:p w14:paraId="1468C3A4" w14:textId="77777777" w:rsidR="00547ACE" w:rsidRPr="00FC44D5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122618F6" w14:textId="566BA750" w:rsidR="00547ACE" w:rsidRDefault="00547ACE" w:rsidP="00547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eer Comparison</w:t>
            </w:r>
          </w:p>
        </w:tc>
        <w:tc>
          <w:tcPr>
            <w:tcW w:w="7154" w:type="dxa"/>
          </w:tcPr>
          <w:p w14:paraId="5A98598D" w14:textId="77777777" w:rsidR="00547ACE" w:rsidRDefault="00547ACE" w:rsidP="00547ACE">
            <w:pPr>
              <w:rPr>
                <w:sz w:val="20"/>
                <w:szCs w:val="20"/>
              </w:rPr>
            </w:pPr>
          </w:p>
        </w:tc>
        <w:tc>
          <w:tcPr>
            <w:tcW w:w="1557" w:type="dxa"/>
            <w:vAlign w:val="center"/>
          </w:tcPr>
          <w:p w14:paraId="21B05B4E" w14:textId="6971F237" w:rsidR="00547ACE" w:rsidRDefault="00547ACE" w:rsidP="00547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0528F6" w14:paraId="3D164FEF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75A685A2" w14:textId="2762D141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Decision Making</w:t>
            </w:r>
          </w:p>
        </w:tc>
        <w:tc>
          <w:tcPr>
            <w:tcW w:w="2817" w:type="dxa"/>
            <w:shd w:val="clear" w:color="auto" w:fill="D9D9D9" w:themeFill="background1" w:themeFillShade="D9"/>
          </w:tcPr>
          <w:p w14:paraId="10618F4A" w14:textId="62893E64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Donald Super Model</w:t>
            </w:r>
            <w:r>
              <w:rPr>
                <w:sz w:val="20"/>
                <w:szCs w:val="20"/>
              </w:rPr>
              <w:t xml:space="preserve"> (Required)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09C2D20B" w14:textId="706CD1BB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 process of integrating information about self with career options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1200A067" w14:textId="19B6DB89" w:rsidR="000528F6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0528F6" w14:paraId="224B719C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2995EC93" w14:textId="764DF2A6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77A18CE7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Paradox of Choice (Schwartz)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0BA78164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self as a decision maker, between maximize and satisficer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341B9C64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0528F6" w14:paraId="74CD48A3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435239E0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48315CD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Goal Setting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3E821A0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 steps for setting goals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2B5EF442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0528F6" w14:paraId="64392780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02688C0E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7FD1ABDB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SWOT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29BAE84C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 able to critically evaluate career options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026E8035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0528F6" w14:paraId="5EDBFAB1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3C94EAB5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37FCF78C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Planned Happenstance (Levin and Mitchell)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EB18EDF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gnize how planned happenstance manifests in life situations and what brings about happenstance events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7CC2F91E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0528F6" w14:paraId="23B3E037" w14:textId="77777777" w:rsidTr="00E3409D">
        <w:tc>
          <w:tcPr>
            <w:tcW w:w="1953" w:type="dxa"/>
          </w:tcPr>
          <w:p w14:paraId="382D4FD0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A1649">
              <w:rPr>
                <w:sz w:val="20"/>
                <w:szCs w:val="20"/>
              </w:rPr>
              <w:t>Career Planning in Context</w:t>
            </w:r>
          </w:p>
        </w:tc>
        <w:tc>
          <w:tcPr>
            <w:tcW w:w="2817" w:type="dxa"/>
          </w:tcPr>
          <w:p w14:paraId="3D5BAD8A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Women’s career decisions</w:t>
            </w:r>
          </w:p>
        </w:tc>
        <w:tc>
          <w:tcPr>
            <w:tcW w:w="7154" w:type="dxa"/>
          </w:tcPr>
          <w:p w14:paraId="011D4BD9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derstand challenges and rewards of women completing a college education and in pursuing a career. . </w:t>
            </w:r>
          </w:p>
        </w:tc>
        <w:tc>
          <w:tcPr>
            <w:tcW w:w="1557" w:type="dxa"/>
            <w:vAlign w:val="center"/>
          </w:tcPr>
          <w:p w14:paraId="5BF36699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1C5A9DD5" w14:textId="77777777" w:rsidTr="00E3409D">
        <w:tc>
          <w:tcPr>
            <w:tcW w:w="1953" w:type="dxa"/>
          </w:tcPr>
          <w:p w14:paraId="37B0B2B8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10C51FD4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Graduate School</w:t>
            </w:r>
          </w:p>
        </w:tc>
        <w:tc>
          <w:tcPr>
            <w:tcW w:w="7154" w:type="dxa"/>
          </w:tcPr>
          <w:p w14:paraId="7562B977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graduate school options. </w:t>
            </w:r>
            <w:r>
              <w:rPr>
                <w:sz w:val="20"/>
                <w:szCs w:val="20"/>
              </w:rPr>
              <w:br/>
              <w:t>Consider value of graduate school.</w:t>
            </w:r>
          </w:p>
        </w:tc>
        <w:tc>
          <w:tcPr>
            <w:tcW w:w="1557" w:type="dxa"/>
            <w:vAlign w:val="center"/>
          </w:tcPr>
          <w:p w14:paraId="677205EF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3DA476BA" w14:textId="77777777" w:rsidTr="00E3409D">
        <w:tc>
          <w:tcPr>
            <w:tcW w:w="1953" w:type="dxa"/>
          </w:tcPr>
          <w:p w14:paraId="5B65BF75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696EC57E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Happiness</w:t>
            </w:r>
          </w:p>
        </w:tc>
        <w:tc>
          <w:tcPr>
            <w:tcW w:w="7154" w:type="dxa"/>
          </w:tcPr>
          <w:p w14:paraId="599B5261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fine happiness and how happiness </w:t>
            </w:r>
            <w:r w:rsidRPr="00CD02BD">
              <w:rPr>
                <w:sz w:val="20"/>
                <w:szCs w:val="20"/>
              </w:rPr>
              <w:t>will be obtained</w:t>
            </w:r>
            <w:r>
              <w:rPr>
                <w:sz w:val="20"/>
                <w:szCs w:val="20"/>
              </w:rPr>
              <w:t xml:space="preserve"> throughout life</w:t>
            </w:r>
          </w:p>
        </w:tc>
        <w:tc>
          <w:tcPr>
            <w:tcW w:w="1557" w:type="dxa"/>
            <w:vAlign w:val="center"/>
          </w:tcPr>
          <w:p w14:paraId="36B44AC0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2788EC5E" w14:textId="77777777" w:rsidTr="00E3409D">
        <w:tc>
          <w:tcPr>
            <w:tcW w:w="1953" w:type="dxa"/>
          </w:tcPr>
          <w:p w14:paraId="696B8247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5C71CD49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The changing workplace</w:t>
            </w:r>
            <w:r>
              <w:rPr>
                <w:sz w:val="20"/>
                <w:szCs w:val="20"/>
              </w:rPr>
              <w:t>,</w:t>
            </w:r>
            <w:r w:rsidRPr="00FC44D5">
              <w:rPr>
                <w:sz w:val="20"/>
                <w:szCs w:val="20"/>
              </w:rPr>
              <w:t xml:space="preserve"> Labor Market</w:t>
            </w:r>
          </w:p>
        </w:tc>
        <w:tc>
          <w:tcPr>
            <w:tcW w:w="7154" w:type="dxa"/>
          </w:tcPr>
          <w:p w14:paraId="14DD4E27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 how the world of work is changing</w:t>
            </w:r>
          </w:p>
        </w:tc>
        <w:tc>
          <w:tcPr>
            <w:tcW w:w="1557" w:type="dxa"/>
            <w:vAlign w:val="center"/>
          </w:tcPr>
          <w:p w14:paraId="090BDF79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7AB15CE0" w14:textId="77777777" w:rsidTr="00E3409D">
        <w:tc>
          <w:tcPr>
            <w:tcW w:w="1953" w:type="dxa"/>
          </w:tcPr>
          <w:p w14:paraId="4AE08998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230B75F2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Value of a college degree</w:t>
            </w:r>
          </w:p>
        </w:tc>
        <w:tc>
          <w:tcPr>
            <w:tcW w:w="7154" w:type="dxa"/>
          </w:tcPr>
          <w:p w14:paraId="09B883B5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now the value of a college education. </w:t>
            </w:r>
          </w:p>
        </w:tc>
        <w:tc>
          <w:tcPr>
            <w:tcW w:w="1557" w:type="dxa"/>
            <w:vAlign w:val="center"/>
          </w:tcPr>
          <w:p w14:paraId="06A1727A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147C056B" w14:textId="77777777" w:rsidTr="00E3409D">
        <w:tc>
          <w:tcPr>
            <w:tcW w:w="1953" w:type="dxa"/>
          </w:tcPr>
          <w:p w14:paraId="0145042D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4FBDDD22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al Culture</w:t>
            </w:r>
          </w:p>
        </w:tc>
        <w:tc>
          <w:tcPr>
            <w:tcW w:w="7154" w:type="dxa"/>
          </w:tcPr>
          <w:p w14:paraId="41D93054" w14:textId="77777777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pare to enter a workplace ready to learn the organizations culture</w:t>
            </w:r>
          </w:p>
        </w:tc>
        <w:tc>
          <w:tcPr>
            <w:tcW w:w="1557" w:type="dxa"/>
            <w:vAlign w:val="center"/>
          </w:tcPr>
          <w:p w14:paraId="441FD6B0" w14:textId="77777777" w:rsidR="000528F6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35527740" w14:textId="77777777" w:rsidTr="00E3409D">
        <w:tc>
          <w:tcPr>
            <w:tcW w:w="1953" w:type="dxa"/>
          </w:tcPr>
          <w:p w14:paraId="74E8876D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17A04B39" w14:textId="77777777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t of Working (Craftsmanship)</w:t>
            </w:r>
          </w:p>
        </w:tc>
        <w:tc>
          <w:tcPr>
            <w:tcW w:w="7154" w:type="dxa"/>
          </w:tcPr>
          <w:p w14:paraId="7B728F76" w14:textId="77777777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 aware of what it takes to be an artist in any chosen career</w:t>
            </w:r>
          </w:p>
        </w:tc>
        <w:tc>
          <w:tcPr>
            <w:tcW w:w="1557" w:type="dxa"/>
            <w:vAlign w:val="center"/>
          </w:tcPr>
          <w:p w14:paraId="74F6A630" w14:textId="77777777" w:rsidR="000528F6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1A161DEC" w14:textId="77777777" w:rsidTr="00E3409D">
        <w:tc>
          <w:tcPr>
            <w:tcW w:w="1953" w:type="dxa"/>
          </w:tcPr>
          <w:p w14:paraId="4F4F7EB4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</w:tcPr>
          <w:p w14:paraId="37BC9DBA" w14:textId="32672D74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tirement</w:t>
            </w:r>
          </w:p>
        </w:tc>
        <w:tc>
          <w:tcPr>
            <w:tcW w:w="7154" w:type="dxa"/>
          </w:tcPr>
          <w:p w14:paraId="59FBB658" w14:textId="7C0EE82C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fe-span perspective, starting now to prepare for retirement</w:t>
            </w:r>
          </w:p>
        </w:tc>
        <w:tc>
          <w:tcPr>
            <w:tcW w:w="1557" w:type="dxa"/>
            <w:vAlign w:val="center"/>
          </w:tcPr>
          <w:p w14:paraId="288F3CA4" w14:textId="26D7E70B" w:rsidR="000528F6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528F6" w14:paraId="0D672CF8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581CF0DE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ssential </w:t>
            </w:r>
            <w:r w:rsidRPr="00FC44D5">
              <w:rPr>
                <w:sz w:val="20"/>
                <w:szCs w:val="20"/>
              </w:rPr>
              <w:t>Online Resources</w:t>
            </w:r>
          </w:p>
        </w:tc>
        <w:tc>
          <w:tcPr>
            <w:tcW w:w="2817" w:type="dxa"/>
            <w:shd w:val="clear" w:color="auto" w:fill="D9D9D9" w:themeFill="background1" w:themeFillShade="D9"/>
          </w:tcPr>
          <w:p w14:paraId="69515AA0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O*Net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10E8E21" w14:textId="2447B801" w:rsidR="000528F6" w:rsidRPr="00FC44D5" w:rsidRDefault="006B74B3" w:rsidP="000528F6">
            <w:pPr>
              <w:rPr>
                <w:sz w:val="20"/>
                <w:szCs w:val="20"/>
              </w:rPr>
            </w:pPr>
            <w:hyperlink r:id="rId11" w:history="1">
              <w:r w:rsidR="004E5C5D">
                <w:rPr>
                  <w:rStyle w:val="Hyperlink"/>
                </w:rPr>
                <w:t>https://www.onetonline.org/</w:t>
              </w:r>
            </w:hyperlink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566F784E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="000528F6" w14:paraId="640B4731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4A34D765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68382B76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Occupational Outlook Handbook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4DE82BAD" w14:textId="5953BE9D" w:rsidR="000528F6" w:rsidRPr="00FC44D5" w:rsidRDefault="006B74B3" w:rsidP="000528F6">
            <w:pPr>
              <w:rPr>
                <w:sz w:val="20"/>
                <w:szCs w:val="20"/>
              </w:rPr>
            </w:pPr>
            <w:hyperlink r:id="rId12" w:history="1">
              <w:r w:rsidR="004E5C5D">
                <w:rPr>
                  <w:rStyle w:val="Hyperlink"/>
                </w:rPr>
                <w:t>https://www.bls.gov/ooh/</w:t>
              </w:r>
            </w:hyperlink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5EE07592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="000528F6" w14:paraId="43FB172E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1FB704E2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4B432306" w14:textId="78AAF09C" w:rsidR="000528F6" w:rsidRPr="00FC44D5" w:rsidRDefault="0078121A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lent Ready Utah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69A37D9C" w14:textId="52AE1F8E" w:rsidR="000528F6" w:rsidRPr="00FC44D5" w:rsidRDefault="006B74B3" w:rsidP="000528F6">
            <w:pPr>
              <w:rPr>
                <w:sz w:val="20"/>
                <w:szCs w:val="20"/>
              </w:rPr>
            </w:pPr>
            <w:hyperlink r:id="rId13" w:history="1">
              <w:r w:rsidR="0078121A">
                <w:rPr>
                  <w:rStyle w:val="Hyperlink"/>
                </w:rPr>
                <w:t>http://www.talentreadyutah.com/</w:t>
              </w:r>
            </w:hyperlink>
            <w:r w:rsidR="0078121A">
              <w:t xml:space="preserve">; Keys to Success: </w:t>
            </w:r>
            <w:hyperlink r:id="rId14" w:history="1">
              <w:r w:rsidR="0078121A">
                <w:rPr>
                  <w:rStyle w:val="Hyperlink"/>
                </w:rPr>
                <w:t>http://www.ktsutah.com/</w:t>
              </w:r>
            </w:hyperlink>
            <w:r w:rsidR="0078121A">
              <w:t xml:space="preserve"> (High School Focus) Was Utah Futures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4016C11C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="000528F6" w14:paraId="0D3CCFCB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00E3D3F7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3F47676C" w14:textId="686F8D58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ndshake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31577905" w14:textId="0812A64A" w:rsidR="000528F6" w:rsidRPr="00FC44D5" w:rsidRDefault="006B74B3" w:rsidP="000528F6">
            <w:pPr>
              <w:rPr>
                <w:sz w:val="20"/>
                <w:szCs w:val="20"/>
              </w:rPr>
            </w:pPr>
            <w:hyperlink r:id="rId15" w:history="1">
              <w:r w:rsidR="000528F6">
                <w:rPr>
                  <w:rStyle w:val="Hyperlink"/>
                </w:rPr>
                <w:t>https://uvu.joinhandshake.com/login</w:t>
              </w:r>
            </w:hyperlink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03CA9182" w14:textId="77777777" w:rsidR="000528F6" w:rsidRDefault="000528F6" w:rsidP="000528F6">
            <w:pPr>
              <w:jc w:val="center"/>
              <w:rPr>
                <w:sz w:val="20"/>
                <w:szCs w:val="20"/>
              </w:rPr>
            </w:pPr>
          </w:p>
        </w:tc>
      </w:tr>
      <w:tr w:rsidR="000528F6" w14:paraId="46F64C7D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3D6CD04E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128004C0" w14:textId="7F2DAEC4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didcareer.com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5442E701" w14:textId="1322DDD3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 through link from Career Development Center Webpage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25A5067A" w14:textId="77777777" w:rsidR="000528F6" w:rsidRDefault="000528F6" w:rsidP="000528F6">
            <w:pPr>
              <w:jc w:val="center"/>
              <w:rPr>
                <w:sz w:val="20"/>
                <w:szCs w:val="20"/>
              </w:rPr>
            </w:pPr>
          </w:p>
        </w:tc>
      </w:tr>
      <w:tr w:rsidR="000528F6" w14:paraId="6D688068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339D03C5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29A66C4B" w14:textId="3A69921C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can I do with this Major?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09536E9" w14:textId="5D0DA1B4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 through link from Career Development Center Webpage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2768754B" w14:textId="77777777" w:rsidR="000528F6" w:rsidRDefault="000528F6" w:rsidP="000528F6">
            <w:pPr>
              <w:jc w:val="center"/>
              <w:rPr>
                <w:sz w:val="20"/>
                <w:szCs w:val="20"/>
              </w:rPr>
            </w:pPr>
          </w:p>
        </w:tc>
      </w:tr>
      <w:tr w:rsidR="00AE07BE" w14:paraId="6E544D96" w14:textId="77777777" w:rsidTr="00E3409D">
        <w:tc>
          <w:tcPr>
            <w:tcW w:w="1953" w:type="dxa"/>
            <w:shd w:val="clear" w:color="auto" w:fill="D9D9D9" w:themeFill="background1" w:themeFillShade="D9"/>
          </w:tcPr>
          <w:p w14:paraId="49853A39" w14:textId="77777777" w:rsidR="00AE07BE" w:rsidRPr="00FC44D5" w:rsidRDefault="00AE07BE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17176B29" w14:textId="2BC79264" w:rsidR="00AE07BE" w:rsidRDefault="00AE07BE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kedIn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876BE30" w14:textId="1F2CA072" w:rsidR="00AE07BE" w:rsidRDefault="00AE07BE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Profile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7E6B1D69" w14:textId="77777777" w:rsidR="00AE07BE" w:rsidRDefault="00AE07BE" w:rsidP="000528F6">
            <w:pPr>
              <w:jc w:val="center"/>
              <w:rPr>
                <w:sz w:val="20"/>
                <w:szCs w:val="20"/>
              </w:rPr>
            </w:pPr>
          </w:p>
        </w:tc>
      </w:tr>
      <w:tr w:rsidR="000528F6" w14:paraId="231FB3F5" w14:textId="77777777" w:rsidTr="00E3409D">
        <w:tc>
          <w:tcPr>
            <w:tcW w:w="1953" w:type="dxa"/>
          </w:tcPr>
          <w:p w14:paraId="12B5088B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Guest Speakers</w:t>
            </w:r>
          </w:p>
        </w:tc>
        <w:tc>
          <w:tcPr>
            <w:tcW w:w="2817" w:type="dxa"/>
          </w:tcPr>
          <w:p w14:paraId="46158540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arious guest speakers from UVU and the surrounding community. </w:t>
            </w:r>
          </w:p>
        </w:tc>
        <w:tc>
          <w:tcPr>
            <w:tcW w:w="7154" w:type="dxa"/>
          </w:tcPr>
          <w:p w14:paraId="42A5D067" w14:textId="77777777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preciate the struggles of career decision making. </w:t>
            </w:r>
            <w:r>
              <w:rPr>
                <w:sz w:val="20"/>
                <w:szCs w:val="20"/>
              </w:rPr>
              <w:br/>
              <w:t xml:space="preserve">Know that people who have struggled with decision making succeed at making decisions. </w:t>
            </w:r>
          </w:p>
          <w:p w14:paraId="6E38C553" w14:textId="77777777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eel confident that they too can make career decisions. </w:t>
            </w:r>
          </w:p>
          <w:p w14:paraId="12F6ED0D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learning outcomes</w:t>
            </w:r>
          </w:p>
        </w:tc>
        <w:tc>
          <w:tcPr>
            <w:tcW w:w="1557" w:type="dxa"/>
            <w:vAlign w:val="center"/>
          </w:tcPr>
          <w:p w14:paraId="25F0D4C8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="000528F6" w14:paraId="677D3B68" w14:textId="77777777" w:rsidTr="00547ACE">
        <w:tc>
          <w:tcPr>
            <w:tcW w:w="1953" w:type="dxa"/>
            <w:shd w:val="clear" w:color="auto" w:fill="D9D9D9" w:themeFill="background1" w:themeFillShade="D9"/>
          </w:tcPr>
          <w:p w14:paraId="77D32371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Final</w:t>
            </w:r>
          </w:p>
        </w:tc>
        <w:tc>
          <w:tcPr>
            <w:tcW w:w="2817" w:type="dxa"/>
            <w:shd w:val="clear" w:color="auto" w:fill="D9D9D9" w:themeFill="background1" w:themeFillShade="D9"/>
          </w:tcPr>
          <w:p w14:paraId="7A039145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Paper or presentation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75E90191" w14:textId="77777777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nstrate career decision making process in action.</w:t>
            </w:r>
          </w:p>
          <w:p w14:paraId="06EE2179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nstrate thought process for determining and securing a career.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7886D3EE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6</w:t>
            </w:r>
          </w:p>
        </w:tc>
      </w:tr>
      <w:tr w:rsidR="000528F6" w14:paraId="32BC23AE" w14:textId="77777777" w:rsidTr="00547ACE">
        <w:tc>
          <w:tcPr>
            <w:tcW w:w="1953" w:type="dxa"/>
            <w:shd w:val="clear" w:color="auto" w:fill="D9D9D9" w:themeFill="background1" w:themeFillShade="D9"/>
          </w:tcPr>
          <w:p w14:paraId="4A5CFEFD" w14:textId="77777777" w:rsidR="000528F6" w:rsidRPr="00FC44D5" w:rsidRDefault="000528F6" w:rsidP="000528F6">
            <w:pPr>
              <w:rPr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D9D9D9" w:themeFill="background1" w:themeFillShade="D9"/>
          </w:tcPr>
          <w:p w14:paraId="6CAF1390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Summative, Reflective, What Learned</w:t>
            </w:r>
          </w:p>
        </w:tc>
        <w:tc>
          <w:tcPr>
            <w:tcW w:w="7154" w:type="dxa"/>
            <w:shd w:val="clear" w:color="auto" w:fill="D9D9D9" w:themeFill="background1" w:themeFillShade="D9"/>
          </w:tcPr>
          <w:p w14:paraId="138E6B7C" w14:textId="77777777" w:rsidR="000528F6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lain what has been learned during the course of a semester.</w:t>
            </w:r>
          </w:p>
          <w:p w14:paraId="59BE2460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ersonalize learning and future plans for development. </w:t>
            </w:r>
          </w:p>
        </w:tc>
        <w:tc>
          <w:tcPr>
            <w:tcW w:w="1557" w:type="dxa"/>
            <w:shd w:val="clear" w:color="auto" w:fill="D9D9D9" w:themeFill="background1" w:themeFillShade="D9"/>
            <w:vAlign w:val="center"/>
          </w:tcPr>
          <w:p w14:paraId="6E8656C8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6</w:t>
            </w:r>
          </w:p>
        </w:tc>
      </w:tr>
      <w:tr w:rsidR="000528F6" w14:paraId="305711C7" w14:textId="77777777" w:rsidTr="00547ACE">
        <w:tc>
          <w:tcPr>
            <w:tcW w:w="1953" w:type="dxa"/>
            <w:shd w:val="clear" w:color="auto" w:fill="auto"/>
          </w:tcPr>
          <w:p w14:paraId="76B188C6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Deliverables</w:t>
            </w:r>
          </w:p>
        </w:tc>
        <w:tc>
          <w:tcPr>
            <w:tcW w:w="2817" w:type="dxa"/>
            <w:shd w:val="clear" w:color="auto" w:fill="auto"/>
          </w:tcPr>
          <w:p w14:paraId="13D90779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 w:rsidRPr="00FC44D5">
              <w:rPr>
                <w:sz w:val="20"/>
                <w:szCs w:val="20"/>
              </w:rPr>
              <w:t>Action plan</w:t>
            </w:r>
          </w:p>
        </w:tc>
        <w:tc>
          <w:tcPr>
            <w:tcW w:w="7154" w:type="dxa"/>
            <w:shd w:val="clear" w:color="auto" w:fill="auto"/>
          </w:tcPr>
          <w:p w14:paraId="08006408" w14:textId="77777777" w:rsidR="000528F6" w:rsidRPr="00FC44D5" w:rsidRDefault="000528F6" w:rsidP="000528F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next steps, both short and long-term in the decision making process the student needs to take.</w:t>
            </w:r>
          </w:p>
        </w:tc>
        <w:tc>
          <w:tcPr>
            <w:tcW w:w="1557" w:type="dxa"/>
            <w:shd w:val="clear" w:color="auto" w:fill="auto"/>
            <w:vAlign w:val="center"/>
          </w:tcPr>
          <w:p w14:paraId="120A4DCB" w14:textId="77777777" w:rsidR="000528F6" w:rsidRPr="00FC44D5" w:rsidRDefault="000528F6" w:rsidP="000528F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6</w:t>
            </w:r>
          </w:p>
        </w:tc>
      </w:tr>
    </w:tbl>
    <w:p w14:paraId="1751DF81" w14:textId="77777777" w:rsidR="00B628B0" w:rsidRDefault="00B628B0" w:rsidP="00B628B0"/>
    <w:p w14:paraId="3AF81408" w14:textId="77777777" w:rsidR="00B628B0" w:rsidRDefault="00B628B0" w:rsidP="00B628B0">
      <w:pPr>
        <w:rPr>
          <w:b/>
          <w:sz w:val="22"/>
          <w:szCs w:val="20"/>
        </w:rPr>
      </w:pPr>
    </w:p>
    <w:sectPr w:rsidR="00B628B0" w:rsidSect="00B628B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A31FF" w14:textId="77777777" w:rsidR="006B74B3" w:rsidRDefault="006B74B3">
      <w:r>
        <w:separator/>
      </w:r>
    </w:p>
  </w:endnote>
  <w:endnote w:type="continuationSeparator" w:id="0">
    <w:p w14:paraId="5A2859AE" w14:textId="77777777" w:rsidR="006B74B3" w:rsidRDefault="006B7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0B47C" w14:textId="77777777" w:rsidR="006B74B3" w:rsidRDefault="006B74B3">
      <w:r>
        <w:separator/>
      </w:r>
    </w:p>
  </w:footnote>
  <w:footnote w:type="continuationSeparator" w:id="0">
    <w:p w14:paraId="1658F493" w14:textId="77777777" w:rsidR="006B74B3" w:rsidRDefault="006B7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295653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C8D2D4D" w14:textId="04BE14A5" w:rsidR="00E857B3" w:rsidRDefault="00E857B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282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F0FDB3C" w14:textId="77777777" w:rsidR="00E857B3" w:rsidRDefault="00E857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448EC"/>
    <w:multiLevelType w:val="hybridMultilevel"/>
    <w:tmpl w:val="70E45B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F1831"/>
    <w:multiLevelType w:val="hybridMultilevel"/>
    <w:tmpl w:val="66F2B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16633B"/>
    <w:multiLevelType w:val="multilevel"/>
    <w:tmpl w:val="31726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177F99"/>
    <w:multiLevelType w:val="hybridMultilevel"/>
    <w:tmpl w:val="BD40C0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FA4745"/>
    <w:multiLevelType w:val="hybridMultilevel"/>
    <w:tmpl w:val="A9302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90CE8"/>
    <w:multiLevelType w:val="hybridMultilevel"/>
    <w:tmpl w:val="C13A7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0B8F"/>
    <w:multiLevelType w:val="hybridMultilevel"/>
    <w:tmpl w:val="420C1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A5444D"/>
    <w:multiLevelType w:val="hybridMultilevel"/>
    <w:tmpl w:val="E8E8D45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94600DD"/>
    <w:multiLevelType w:val="multilevel"/>
    <w:tmpl w:val="91223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0C5F07"/>
    <w:multiLevelType w:val="multilevel"/>
    <w:tmpl w:val="3B161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>
      <w:start w:val="1"/>
      <w:numFmt w:val="decimal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7"/>
  </w:num>
  <w:num w:numId="8">
    <w:abstractNumId w:val="6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DA2sDQ1NDI2MzdS0lEKTi0uzszPAykwrAUA5wTEzCwAAAA="/>
  </w:docVars>
  <w:rsids>
    <w:rsidRoot w:val="00B628B0"/>
    <w:rsid w:val="0001227D"/>
    <w:rsid w:val="00035DC7"/>
    <w:rsid w:val="000360A8"/>
    <w:rsid w:val="000528F6"/>
    <w:rsid w:val="00070CAC"/>
    <w:rsid w:val="00082D8F"/>
    <w:rsid w:val="000A37B1"/>
    <w:rsid w:val="000B2FB8"/>
    <w:rsid w:val="000D16C4"/>
    <w:rsid w:val="00132437"/>
    <w:rsid w:val="00133A3B"/>
    <w:rsid w:val="002227D7"/>
    <w:rsid w:val="00241DEC"/>
    <w:rsid w:val="00254F65"/>
    <w:rsid w:val="0027081F"/>
    <w:rsid w:val="002C31B2"/>
    <w:rsid w:val="00333277"/>
    <w:rsid w:val="00367A2C"/>
    <w:rsid w:val="003704A8"/>
    <w:rsid w:val="00386076"/>
    <w:rsid w:val="003B20D7"/>
    <w:rsid w:val="003D6ECD"/>
    <w:rsid w:val="003F2267"/>
    <w:rsid w:val="00414E31"/>
    <w:rsid w:val="00424ED7"/>
    <w:rsid w:val="00430841"/>
    <w:rsid w:val="00465DA3"/>
    <w:rsid w:val="00496C62"/>
    <w:rsid w:val="004B3D78"/>
    <w:rsid w:val="004E5C5D"/>
    <w:rsid w:val="00547ACE"/>
    <w:rsid w:val="00552228"/>
    <w:rsid w:val="00562829"/>
    <w:rsid w:val="005C7131"/>
    <w:rsid w:val="005D1252"/>
    <w:rsid w:val="005D5910"/>
    <w:rsid w:val="005D6297"/>
    <w:rsid w:val="005E516B"/>
    <w:rsid w:val="005E5A46"/>
    <w:rsid w:val="005E65A0"/>
    <w:rsid w:val="00625118"/>
    <w:rsid w:val="00634B00"/>
    <w:rsid w:val="0064649B"/>
    <w:rsid w:val="00647259"/>
    <w:rsid w:val="00655323"/>
    <w:rsid w:val="00676E3F"/>
    <w:rsid w:val="006A04D1"/>
    <w:rsid w:val="006B74B3"/>
    <w:rsid w:val="006C11C4"/>
    <w:rsid w:val="00700B40"/>
    <w:rsid w:val="0078121A"/>
    <w:rsid w:val="00782BDE"/>
    <w:rsid w:val="007C160D"/>
    <w:rsid w:val="008A1C2C"/>
    <w:rsid w:val="008B241F"/>
    <w:rsid w:val="008B4B4E"/>
    <w:rsid w:val="008C5E93"/>
    <w:rsid w:val="008D254A"/>
    <w:rsid w:val="008E4F26"/>
    <w:rsid w:val="00903273"/>
    <w:rsid w:val="009239D4"/>
    <w:rsid w:val="00957967"/>
    <w:rsid w:val="009855E1"/>
    <w:rsid w:val="00986540"/>
    <w:rsid w:val="009A28A1"/>
    <w:rsid w:val="009D4DED"/>
    <w:rsid w:val="00A15B1E"/>
    <w:rsid w:val="00A52064"/>
    <w:rsid w:val="00AB4766"/>
    <w:rsid w:val="00AB61EF"/>
    <w:rsid w:val="00AC6DD3"/>
    <w:rsid w:val="00AD4DA9"/>
    <w:rsid w:val="00AE07BE"/>
    <w:rsid w:val="00B21305"/>
    <w:rsid w:val="00B52ACF"/>
    <w:rsid w:val="00B628B0"/>
    <w:rsid w:val="00BB5358"/>
    <w:rsid w:val="00BE0A98"/>
    <w:rsid w:val="00BF6ED3"/>
    <w:rsid w:val="00C332FB"/>
    <w:rsid w:val="00C479D2"/>
    <w:rsid w:val="00C85717"/>
    <w:rsid w:val="00CD02BD"/>
    <w:rsid w:val="00CE33F1"/>
    <w:rsid w:val="00D249EC"/>
    <w:rsid w:val="00E3409D"/>
    <w:rsid w:val="00E857B3"/>
    <w:rsid w:val="00EA17E9"/>
    <w:rsid w:val="00EA6CBA"/>
    <w:rsid w:val="00EB6254"/>
    <w:rsid w:val="00EC318F"/>
    <w:rsid w:val="00F324A9"/>
    <w:rsid w:val="00F44D15"/>
    <w:rsid w:val="00F5025F"/>
    <w:rsid w:val="00FA1649"/>
    <w:rsid w:val="00FD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B452"/>
  <w15:docId w15:val="{A4C41D2D-161D-452E-BF56-96DA26ADC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28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28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28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8B0"/>
  </w:style>
  <w:style w:type="paragraph" w:styleId="BalloonText">
    <w:name w:val="Balloon Text"/>
    <w:basedOn w:val="Normal"/>
    <w:link w:val="BalloonTextChar"/>
    <w:uiPriority w:val="99"/>
    <w:semiHidden/>
    <w:unhideWhenUsed/>
    <w:rsid w:val="006251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18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44D15"/>
  </w:style>
  <w:style w:type="character" w:styleId="Hyperlink">
    <w:name w:val="Hyperlink"/>
    <w:basedOn w:val="DefaultParagraphFont"/>
    <w:uiPriority w:val="99"/>
    <w:semiHidden/>
    <w:unhideWhenUsed/>
    <w:rsid w:val="000528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talentreadyutah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ls.gov/ooh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etonline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uvu.joinhandshake.com/login" TargetMode="External"/><Relationship Id="rId10" Type="http://schemas.openxmlformats.org/officeDocument/2006/relationships/hyperlink" Target="https://uvu.joinhandshake.com/log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vu.joinhandshake.com/login" TargetMode="External"/><Relationship Id="rId14" Type="http://schemas.openxmlformats.org/officeDocument/2006/relationships/hyperlink" Target="http://www.ktsuta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160E7-2123-4973-8404-51ADFD9CC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1</TotalTime>
  <Pages>5</Pages>
  <Words>1634</Words>
  <Characters>7353</Characters>
  <Application>Microsoft Office Word</Application>
  <DocSecurity>0</DocSecurity>
  <Lines>150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 Valley University</Company>
  <LinksUpToDate>false</LinksUpToDate>
  <CharactersWithSpaces>8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las S. Gardner</dc:creator>
  <cp:lastModifiedBy>Doug Gardner</cp:lastModifiedBy>
  <cp:revision>25</cp:revision>
  <cp:lastPrinted>2013-12-12T18:56:00Z</cp:lastPrinted>
  <dcterms:created xsi:type="dcterms:W3CDTF">2015-08-18T14:22:00Z</dcterms:created>
  <dcterms:modified xsi:type="dcterms:W3CDTF">2021-11-23T02:36:00Z</dcterms:modified>
</cp:coreProperties>
</file>